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3F0FAB" w14:textId="77777777" w:rsidR="006E2BFA" w:rsidRDefault="006E2BFA" w:rsidP="006E2BFA"/>
    <w:p w14:paraId="1648D19D" w14:textId="77777777" w:rsidR="006E2BFA" w:rsidRDefault="006E2BFA" w:rsidP="006E2BFA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029E3A3F" w14:textId="77777777" w:rsidR="006E2BFA" w:rsidRDefault="006E2BFA" w:rsidP="006E2BFA"/>
    <w:p w14:paraId="0B2D3DEF" w14:textId="77777777" w:rsidR="006E2BFA" w:rsidRDefault="006E2BFA" w:rsidP="006E2BFA">
      <w:r>
        <w:t>R^2 of the metamodel on Ni3Ti weight percent:</w:t>
      </w:r>
    </w:p>
    <w:p w14:paraId="61ADB265" w14:textId="77777777" w:rsidR="006E2BFA" w:rsidRDefault="006E2BFA" w:rsidP="006E2BFA">
      <w:r>
        <w:t>0.982521769013782</w:t>
      </w:r>
    </w:p>
    <w:p w14:paraId="5FA1C2D8" w14:textId="77777777" w:rsidR="006E2BFA" w:rsidRDefault="006E2BFA" w:rsidP="006E2BFA"/>
    <w:p w14:paraId="5BBCB42E" w14:textId="77777777" w:rsidR="006E2BFA" w:rsidRDefault="006E2BFA" w:rsidP="006E2BFA">
      <w:r>
        <w:t>R^2 of the metamodel on Laves weight percent:</w:t>
      </w:r>
    </w:p>
    <w:p w14:paraId="71592F23" w14:textId="77777777" w:rsidR="006E2BFA" w:rsidRDefault="006E2BFA" w:rsidP="006E2BFA">
      <w:r>
        <w:t>0.9905219083601263</w:t>
      </w:r>
    </w:p>
    <w:p w14:paraId="0572372C" w14:textId="77777777" w:rsidR="006E2BFA" w:rsidRDefault="006E2BFA" w:rsidP="006E2BFA"/>
    <w:p w14:paraId="09BB445E" w14:textId="77777777" w:rsidR="006E2BFA" w:rsidRDefault="006E2BFA" w:rsidP="006E2BFA">
      <w:r>
        <w:t>R^2 of the metamodel on FCC weight percent:</w:t>
      </w:r>
    </w:p>
    <w:p w14:paraId="703A7228" w14:textId="77777777" w:rsidR="006E2BFA" w:rsidRDefault="006E2BFA" w:rsidP="006E2BFA">
      <w:r>
        <w:t>0.9849006281023196</w:t>
      </w:r>
    </w:p>
    <w:p w14:paraId="0D3A6896" w14:textId="77777777" w:rsidR="006E2BFA" w:rsidRDefault="006E2BFA" w:rsidP="006E2BFA"/>
    <w:p w14:paraId="14CB064E" w14:textId="77777777" w:rsidR="006E2BFA" w:rsidRDefault="006E2BFA" w:rsidP="006E2BFA">
      <w:r>
        <w:t>==========Single objective optimization=========</w:t>
      </w:r>
    </w:p>
    <w:p w14:paraId="4BBDA092" w14:textId="77777777" w:rsidR="006E2BFA" w:rsidRDefault="006E2BFA" w:rsidP="006E2BFA"/>
    <w:p w14:paraId="44C5F0C2" w14:textId="77777777" w:rsidR="006E2BFA" w:rsidRDefault="006E2BFA" w:rsidP="006E2BFA">
      <w:r>
        <w:t>The minimum objective function value is: -0.36136149460215516</w:t>
      </w:r>
    </w:p>
    <w:p w14:paraId="78B215A5" w14:textId="77777777" w:rsidR="006E2BFA" w:rsidRDefault="006E2BFA" w:rsidP="006E2BFA">
      <w:r>
        <w:t>Optimized composition:</w:t>
      </w:r>
    </w:p>
    <w:p w14:paraId="62F54C9B" w14:textId="77777777" w:rsidR="006E2BFA" w:rsidRDefault="006E2BFA" w:rsidP="006E2BFA">
      <w:r>
        <w:t>Ni = 18.871490732460174wt%</w:t>
      </w:r>
    </w:p>
    <w:p w14:paraId="7788C546" w14:textId="77777777" w:rsidR="006E2BFA" w:rsidRDefault="006E2BFA" w:rsidP="006E2BFA">
      <w:proofErr w:type="spellStart"/>
      <w:r>
        <w:t>Ti</w:t>
      </w:r>
      <w:proofErr w:type="spellEnd"/>
      <w:r>
        <w:t xml:space="preserve"> = 1.7541569504739876wt%</w:t>
      </w:r>
    </w:p>
    <w:p w14:paraId="55050F01" w14:textId="77777777" w:rsidR="006E2BFA" w:rsidRDefault="006E2BFA" w:rsidP="006E2BFA">
      <w:r>
        <w:t>Al = 0.4816679337260954wt%</w:t>
      </w:r>
    </w:p>
    <w:p w14:paraId="3E1D8DE1" w14:textId="77777777" w:rsidR="006E2BFA" w:rsidRDefault="006E2BFA" w:rsidP="006E2BFA">
      <w:proofErr w:type="spellStart"/>
      <w:r>
        <w:t>wt</w:t>
      </w:r>
      <w:proofErr w:type="spellEnd"/>
      <w:r>
        <w:t>% Ni3Ti = [5.21289211]</w:t>
      </w:r>
    </w:p>
    <w:p w14:paraId="0ED8B587" w14:textId="77777777" w:rsidR="006E2BFA" w:rsidRDefault="006E2BFA" w:rsidP="006E2BFA">
      <w:proofErr w:type="spellStart"/>
      <w:r>
        <w:t>wt</w:t>
      </w:r>
      <w:proofErr w:type="spellEnd"/>
      <w:r>
        <w:t>% Laves = [0.]</w:t>
      </w:r>
    </w:p>
    <w:p w14:paraId="2AB8A5C8" w14:textId="77777777" w:rsidR="006E2BFA" w:rsidRDefault="006E2BFA" w:rsidP="006E2BFA">
      <w:proofErr w:type="spellStart"/>
      <w:r>
        <w:t>wt</w:t>
      </w:r>
      <w:proofErr w:type="spellEnd"/>
      <w:r>
        <w:t>% FCC = [10.04347269]</w:t>
      </w:r>
    </w:p>
    <w:p w14:paraId="08BCA3CE" w14:textId="77777777" w:rsidR="006E2BFA" w:rsidRDefault="006E2BFA" w:rsidP="006E2BFA">
      <w:r>
        <w:t>===================================================</w:t>
      </w:r>
    </w:p>
    <w:p w14:paraId="47E4C783" w14:textId="77777777" w:rsidR="006E2BFA" w:rsidRDefault="006E2BFA" w:rsidP="006E2BFA"/>
    <w:p w14:paraId="2EC6D6D7" w14:textId="77777777" w:rsidR="006E2BFA" w:rsidRDefault="006E2BFA" w:rsidP="006E2BFA"/>
    <w:p w14:paraId="1D2CBF50" w14:textId="77777777" w:rsidR="006E2BFA" w:rsidRDefault="006E2BFA" w:rsidP="006E2BFA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58B4254C" w14:textId="77777777" w:rsidR="006E2BFA" w:rsidRDefault="006E2BFA" w:rsidP="006E2BFA"/>
    <w:p w14:paraId="1207A828" w14:textId="77777777" w:rsidR="006E2BFA" w:rsidRDefault="006E2BFA" w:rsidP="006E2BFA">
      <w:r>
        <w:lastRenderedPageBreak/>
        <w:t>R^2 of the metamodel on Ni3Ti weight percent:</w:t>
      </w:r>
    </w:p>
    <w:p w14:paraId="4ACACE50" w14:textId="77777777" w:rsidR="006E2BFA" w:rsidRDefault="006E2BFA" w:rsidP="006E2BFA">
      <w:r>
        <w:t>0.9822541682125788</w:t>
      </w:r>
    </w:p>
    <w:p w14:paraId="6159AD59" w14:textId="77777777" w:rsidR="006E2BFA" w:rsidRDefault="006E2BFA" w:rsidP="006E2BFA"/>
    <w:p w14:paraId="485C2AD0" w14:textId="77777777" w:rsidR="006E2BFA" w:rsidRDefault="006E2BFA" w:rsidP="006E2BFA">
      <w:r>
        <w:t>R^2 of the metamodel on Laves weight percent:</w:t>
      </w:r>
    </w:p>
    <w:p w14:paraId="12E35498" w14:textId="77777777" w:rsidR="006E2BFA" w:rsidRDefault="006E2BFA" w:rsidP="006E2BFA">
      <w:r>
        <w:t>0.9905219083601263</w:t>
      </w:r>
    </w:p>
    <w:p w14:paraId="3630F554" w14:textId="77777777" w:rsidR="006E2BFA" w:rsidRDefault="006E2BFA" w:rsidP="006E2BFA"/>
    <w:p w14:paraId="0F407481" w14:textId="77777777" w:rsidR="006E2BFA" w:rsidRDefault="006E2BFA" w:rsidP="006E2BFA">
      <w:r>
        <w:t>R^2 of the metamodel on FCC weight percent:</w:t>
      </w:r>
    </w:p>
    <w:p w14:paraId="36C23C4D" w14:textId="77777777" w:rsidR="006E2BFA" w:rsidRDefault="006E2BFA" w:rsidP="006E2BFA">
      <w:r>
        <w:t>0.9839184733939521</w:t>
      </w:r>
    </w:p>
    <w:p w14:paraId="54901BBB" w14:textId="77777777" w:rsidR="006E2BFA" w:rsidRDefault="006E2BFA" w:rsidP="006E2BFA"/>
    <w:p w14:paraId="3784B2E5" w14:textId="77777777" w:rsidR="006E2BFA" w:rsidRDefault="006E2BFA" w:rsidP="006E2BFA">
      <w:r>
        <w:t>==========Single objective optimization=========</w:t>
      </w:r>
    </w:p>
    <w:p w14:paraId="78CFCC7C" w14:textId="77777777" w:rsidR="006E2BFA" w:rsidRDefault="006E2BFA" w:rsidP="006E2BFA"/>
    <w:p w14:paraId="56E4B452" w14:textId="77777777" w:rsidR="006E2BFA" w:rsidRDefault="006E2BFA" w:rsidP="006E2BFA">
      <w:r>
        <w:t>The minimum objective function value is: -0.35847415578785435</w:t>
      </w:r>
    </w:p>
    <w:p w14:paraId="1EE6909F" w14:textId="77777777" w:rsidR="006E2BFA" w:rsidRDefault="006E2BFA" w:rsidP="006E2BFA">
      <w:r>
        <w:t>Optimized composition:</w:t>
      </w:r>
    </w:p>
    <w:p w14:paraId="0E46EDA5" w14:textId="77777777" w:rsidR="006E2BFA" w:rsidRDefault="006E2BFA" w:rsidP="006E2BFA">
      <w:r>
        <w:t>Ni = 18.96890668982089wt%</w:t>
      </w:r>
    </w:p>
    <w:p w14:paraId="52178A2A" w14:textId="77777777" w:rsidR="006E2BFA" w:rsidRDefault="006E2BFA" w:rsidP="006E2BFA">
      <w:proofErr w:type="spellStart"/>
      <w:r>
        <w:t>Ti</w:t>
      </w:r>
      <w:proofErr w:type="spellEnd"/>
      <w:r>
        <w:t xml:space="preserve"> = 2.017473635461121wt%</w:t>
      </w:r>
    </w:p>
    <w:p w14:paraId="6C1C4213" w14:textId="77777777" w:rsidR="006E2BFA" w:rsidRDefault="006E2BFA" w:rsidP="006E2BFA">
      <w:r>
        <w:t>Al = 0.27026864931432115wt%</w:t>
      </w:r>
    </w:p>
    <w:p w14:paraId="131FC46C" w14:textId="77777777" w:rsidR="006E2BFA" w:rsidRDefault="006E2BFA" w:rsidP="006E2BFA">
      <w:proofErr w:type="spellStart"/>
      <w:r>
        <w:t>wt</w:t>
      </w:r>
      <w:proofErr w:type="spellEnd"/>
      <w:r>
        <w:t>% Ni3Ti = [5.21100007]</w:t>
      </w:r>
    </w:p>
    <w:p w14:paraId="44BF1DE7" w14:textId="77777777" w:rsidR="006E2BFA" w:rsidRDefault="006E2BFA" w:rsidP="006E2BFA">
      <w:proofErr w:type="spellStart"/>
      <w:r>
        <w:t>wt</w:t>
      </w:r>
      <w:proofErr w:type="spellEnd"/>
      <w:r>
        <w:t>% Laves = [0.]</w:t>
      </w:r>
    </w:p>
    <w:p w14:paraId="72EB095F" w14:textId="77777777" w:rsidR="006E2BFA" w:rsidRDefault="006E2BFA" w:rsidP="006E2BFA">
      <w:proofErr w:type="spellStart"/>
      <w:r>
        <w:t>wt</w:t>
      </w:r>
      <w:proofErr w:type="spellEnd"/>
      <w:r>
        <w:t>% FCC = [10.05790206]</w:t>
      </w:r>
    </w:p>
    <w:p w14:paraId="3DD37547" w14:textId="77777777" w:rsidR="006E2BFA" w:rsidRDefault="006E2BFA" w:rsidP="006E2BFA">
      <w:r>
        <w:t>===================================================</w:t>
      </w:r>
    </w:p>
    <w:p w14:paraId="7446F0B1" w14:textId="77777777" w:rsidR="006E2BFA" w:rsidRDefault="006E2BFA" w:rsidP="006E2BFA"/>
    <w:p w14:paraId="608CB694" w14:textId="77777777" w:rsidR="006E2BFA" w:rsidRDefault="006E2BFA" w:rsidP="006E2BFA"/>
    <w:p w14:paraId="11452469" w14:textId="77777777" w:rsidR="006E2BFA" w:rsidRDefault="006E2BFA" w:rsidP="006E2BFA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24927F0D" w14:textId="77777777" w:rsidR="006E2BFA" w:rsidRDefault="006E2BFA" w:rsidP="006E2BFA"/>
    <w:p w14:paraId="2320E453" w14:textId="77777777" w:rsidR="006E2BFA" w:rsidRDefault="006E2BFA" w:rsidP="006E2BFA">
      <w:r>
        <w:t>R^2 of the metamodel on Ni3Ti weight percent:</w:t>
      </w:r>
    </w:p>
    <w:p w14:paraId="3FE40C62" w14:textId="77777777" w:rsidR="006E2BFA" w:rsidRDefault="006E2BFA" w:rsidP="006E2BFA">
      <w:r>
        <w:t>0.9828870463617556</w:t>
      </w:r>
    </w:p>
    <w:p w14:paraId="2ABBE957" w14:textId="77777777" w:rsidR="006E2BFA" w:rsidRDefault="006E2BFA" w:rsidP="006E2BFA"/>
    <w:p w14:paraId="05F36B00" w14:textId="77777777" w:rsidR="006E2BFA" w:rsidRDefault="006E2BFA" w:rsidP="006E2BFA">
      <w:r>
        <w:t>R^2 of the metamodel on Laves weight percent:</w:t>
      </w:r>
    </w:p>
    <w:p w14:paraId="665CA1E9" w14:textId="77777777" w:rsidR="006E2BFA" w:rsidRDefault="006E2BFA" w:rsidP="006E2BFA">
      <w:r>
        <w:lastRenderedPageBreak/>
        <w:t>0.9905219083601263</w:t>
      </w:r>
    </w:p>
    <w:p w14:paraId="0ABC495B" w14:textId="77777777" w:rsidR="006E2BFA" w:rsidRDefault="006E2BFA" w:rsidP="006E2BFA"/>
    <w:p w14:paraId="7456D623" w14:textId="77777777" w:rsidR="006E2BFA" w:rsidRDefault="006E2BFA" w:rsidP="006E2BFA">
      <w:r>
        <w:t>R^2 of the metamodel on FCC weight percent:</w:t>
      </w:r>
    </w:p>
    <w:p w14:paraId="4261F1C1" w14:textId="77777777" w:rsidR="006E2BFA" w:rsidRDefault="006E2BFA" w:rsidP="006E2BFA">
      <w:r>
        <w:t>0.9836524702200451</w:t>
      </w:r>
    </w:p>
    <w:p w14:paraId="42844876" w14:textId="77777777" w:rsidR="006E2BFA" w:rsidRDefault="006E2BFA" w:rsidP="006E2BFA"/>
    <w:p w14:paraId="67DCBE6A" w14:textId="77777777" w:rsidR="006E2BFA" w:rsidRDefault="006E2BFA" w:rsidP="006E2BFA">
      <w:r>
        <w:t>==========Single objective optimization=========</w:t>
      </w:r>
    </w:p>
    <w:p w14:paraId="1A81E9C3" w14:textId="77777777" w:rsidR="006E2BFA" w:rsidRDefault="006E2BFA" w:rsidP="006E2BFA"/>
    <w:p w14:paraId="04F19DFB" w14:textId="77777777" w:rsidR="006E2BFA" w:rsidRDefault="006E2BFA" w:rsidP="006E2BFA">
      <w:r>
        <w:t>The minimum objective function value is: -0.350832106663411</w:t>
      </w:r>
    </w:p>
    <w:p w14:paraId="44466C3E" w14:textId="77777777" w:rsidR="006E2BFA" w:rsidRDefault="006E2BFA" w:rsidP="006E2BFA">
      <w:r>
        <w:t>Optimized composition:</w:t>
      </w:r>
    </w:p>
    <w:p w14:paraId="5CB359FE" w14:textId="77777777" w:rsidR="006E2BFA" w:rsidRDefault="006E2BFA" w:rsidP="006E2BFA">
      <w:r>
        <w:t>Ni = 18.653645555059505wt%</w:t>
      </w:r>
    </w:p>
    <w:p w14:paraId="67904C73" w14:textId="77777777" w:rsidR="006E2BFA" w:rsidRDefault="006E2BFA" w:rsidP="006E2BFA">
      <w:proofErr w:type="spellStart"/>
      <w:r>
        <w:t>Ti</w:t>
      </w:r>
      <w:proofErr w:type="spellEnd"/>
      <w:r>
        <w:t xml:space="preserve"> = 2.3051332611545465wt%</w:t>
      </w:r>
    </w:p>
    <w:p w14:paraId="25D1B630" w14:textId="77777777" w:rsidR="006E2BFA" w:rsidRDefault="006E2BFA" w:rsidP="006E2BFA">
      <w:r>
        <w:t>Al = 0.34026337561135556wt%</w:t>
      </w:r>
    </w:p>
    <w:p w14:paraId="7947242E" w14:textId="77777777" w:rsidR="006E2BFA" w:rsidRDefault="006E2BFA" w:rsidP="006E2BFA">
      <w:proofErr w:type="spellStart"/>
      <w:r>
        <w:t>wt</w:t>
      </w:r>
      <w:proofErr w:type="spellEnd"/>
      <w:r>
        <w:t>% Ni3Ti = [5.20920063]</w:t>
      </w:r>
    </w:p>
    <w:p w14:paraId="3943E342" w14:textId="77777777" w:rsidR="006E2BFA" w:rsidRDefault="006E2BFA" w:rsidP="006E2BFA">
      <w:proofErr w:type="spellStart"/>
      <w:r>
        <w:t>wt</w:t>
      </w:r>
      <w:proofErr w:type="spellEnd"/>
      <w:r>
        <w:t>% Laves = [0.]</w:t>
      </w:r>
    </w:p>
    <w:p w14:paraId="7C724034" w14:textId="77777777" w:rsidR="006E2BFA" w:rsidRDefault="006E2BFA" w:rsidP="006E2BFA">
      <w:proofErr w:type="spellStart"/>
      <w:r>
        <w:t>wt</w:t>
      </w:r>
      <w:proofErr w:type="spellEnd"/>
      <w:r>
        <w:t>% FCC = [10.09728528]</w:t>
      </w:r>
    </w:p>
    <w:p w14:paraId="4615F3F1" w14:textId="77777777" w:rsidR="006E2BFA" w:rsidRDefault="006E2BFA" w:rsidP="006E2BFA">
      <w:r>
        <w:t>===================================================</w:t>
      </w:r>
    </w:p>
    <w:p w14:paraId="533C3180" w14:textId="77777777" w:rsidR="006E2BFA" w:rsidRPr="00E037CA" w:rsidRDefault="006E2BFA" w:rsidP="006E2BFA"/>
    <w:p w14:paraId="0A0F2A91" w14:textId="74D76B02" w:rsidR="00E05FF4" w:rsidRPr="00E037CA" w:rsidRDefault="00E05FF4" w:rsidP="006E2BFA"/>
    <w:p w14:paraId="071D5FA9" w14:textId="77777777" w:rsidR="00E037CA" w:rsidRPr="00E037CA" w:rsidRDefault="00E037CA" w:rsidP="00E037CA">
      <w:r w:rsidRPr="00E037CA">
        <w:t>(</w:t>
      </w:r>
      <w:proofErr w:type="spellStart"/>
      <w:r w:rsidRPr="00E037CA">
        <w:t>pymoo</w:t>
      </w:r>
      <w:proofErr w:type="spellEnd"/>
      <w:r w:rsidRPr="00E037CA">
        <w:t>) C:\Users\YAOX0\OneDrive\SIMTech 2019\ATPL GAP funding project\(Started) Alloy design\Thermo-Calc Fe-Ni-</w:t>
      </w:r>
      <w:proofErr w:type="spellStart"/>
      <w:r w:rsidRPr="00E037CA">
        <w:t>Ti</w:t>
      </w:r>
      <w:proofErr w:type="spellEnd"/>
      <w:r w:rsidRPr="00E037CA">
        <w:t>-Al&gt;python Fe_Ni_Ti_Al_single_eq_metamodel.py</w:t>
      </w:r>
    </w:p>
    <w:p w14:paraId="0CEB836E" w14:textId="77777777" w:rsidR="00E037CA" w:rsidRPr="00E037CA" w:rsidRDefault="00E037CA" w:rsidP="00E037CA"/>
    <w:p w14:paraId="421DCCCE" w14:textId="77777777" w:rsidR="00E037CA" w:rsidRPr="00E037CA" w:rsidRDefault="00E037CA" w:rsidP="00E037CA">
      <w:r w:rsidRPr="00E037CA">
        <w:t>R^2 of the metamodel on Ni3Ti weight percent:</w:t>
      </w:r>
    </w:p>
    <w:p w14:paraId="0C46DD5F" w14:textId="77777777" w:rsidR="00E037CA" w:rsidRPr="00E037CA" w:rsidRDefault="00E037CA" w:rsidP="00E037CA">
      <w:r w:rsidRPr="00E037CA">
        <w:t>0.983772848657021</w:t>
      </w:r>
    </w:p>
    <w:p w14:paraId="15A73385" w14:textId="77777777" w:rsidR="00E037CA" w:rsidRPr="00E037CA" w:rsidRDefault="00E037CA" w:rsidP="00E037CA"/>
    <w:p w14:paraId="4A703D06" w14:textId="77777777" w:rsidR="00E037CA" w:rsidRPr="00E037CA" w:rsidRDefault="00E037CA" w:rsidP="00E037CA">
      <w:r w:rsidRPr="00E037CA">
        <w:t>R^2 of the metamodel on Laves weight percent:</w:t>
      </w:r>
    </w:p>
    <w:p w14:paraId="4EE1E280" w14:textId="77777777" w:rsidR="00E037CA" w:rsidRPr="00E037CA" w:rsidRDefault="00E037CA" w:rsidP="00E037CA">
      <w:r w:rsidRPr="00E037CA">
        <w:t>0.9905219083601263</w:t>
      </w:r>
    </w:p>
    <w:p w14:paraId="4ABB21BD" w14:textId="77777777" w:rsidR="00E037CA" w:rsidRPr="00E037CA" w:rsidRDefault="00E037CA" w:rsidP="00E037CA"/>
    <w:p w14:paraId="080A3651" w14:textId="77777777" w:rsidR="00E037CA" w:rsidRPr="00E037CA" w:rsidRDefault="00E037CA" w:rsidP="00E037CA">
      <w:r w:rsidRPr="00E037CA">
        <w:t>R^2 of the metamodel on FCC weight percent:</w:t>
      </w:r>
    </w:p>
    <w:p w14:paraId="0AD26F10" w14:textId="77777777" w:rsidR="00E037CA" w:rsidRPr="00E037CA" w:rsidRDefault="00E037CA" w:rsidP="00E037CA">
      <w:r w:rsidRPr="00E037CA">
        <w:t>0.9836901779510625</w:t>
      </w:r>
    </w:p>
    <w:p w14:paraId="45FB5DAD" w14:textId="77777777" w:rsidR="00E037CA" w:rsidRPr="00E037CA" w:rsidRDefault="00E037CA" w:rsidP="00E037CA"/>
    <w:p w14:paraId="57459DC6" w14:textId="77777777" w:rsidR="00E037CA" w:rsidRPr="00E037CA" w:rsidRDefault="00E037CA" w:rsidP="00E037CA">
      <w:r w:rsidRPr="00E037CA">
        <w:t>==========Single objective optimization=========</w:t>
      </w:r>
    </w:p>
    <w:p w14:paraId="24C28C4C" w14:textId="77777777" w:rsidR="00E037CA" w:rsidRPr="00E037CA" w:rsidRDefault="00E037CA" w:rsidP="00E037CA"/>
    <w:p w14:paraId="568D1181" w14:textId="77777777" w:rsidR="00E037CA" w:rsidRPr="00E037CA" w:rsidRDefault="00E037CA" w:rsidP="00E037CA">
      <w:r w:rsidRPr="00E037CA">
        <w:t>The minimum objective function value is: -0.325441475907033</w:t>
      </w:r>
    </w:p>
    <w:p w14:paraId="7CE57028" w14:textId="77777777" w:rsidR="00E037CA" w:rsidRPr="00E037CA" w:rsidRDefault="00E037CA" w:rsidP="00E037CA">
      <w:r w:rsidRPr="00E037CA">
        <w:t>Optimized composition:</w:t>
      </w:r>
    </w:p>
    <w:p w14:paraId="090C96C3" w14:textId="77777777" w:rsidR="00E037CA" w:rsidRPr="00E037CA" w:rsidRDefault="00E037CA" w:rsidP="00E037CA">
      <w:r w:rsidRPr="00E037CA">
        <w:t>Ni = 19.54761927547988wt%</w:t>
      </w:r>
    </w:p>
    <w:p w14:paraId="43005D6E" w14:textId="77777777" w:rsidR="00E037CA" w:rsidRPr="00E037CA" w:rsidRDefault="00E037CA" w:rsidP="00E037CA">
      <w:proofErr w:type="spellStart"/>
      <w:r w:rsidRPr="00E037CA">
        <w:t>Ti</w:t>
      </w:r>
      <w:proofErr w:type="spellEnd"/>
      <w:r w:rsidRPr="00E037CA">
        <w:t xml:space="preserve"> = 2.4762970603081573wt%</w:t>
      </w:r>
    </w:p>
    <w:p w14:paraId="000D0D59" w14:textId="77777777" w:rsidR="00E037CA" w:rsidRPr="00E037CA" w:rsidRDefault="00E037CA" w:rsidP="00E037CA">
      <w:r w:rsidRPr="00E037CA">
        <w:t>Al = 2.3512512274825403wt%</w:t>
      </w:r>
    </w:p>
    <w:p w14:paraId="0FC5AE48" w14:textId="77777777" w:rsidR="00E037CA" w:rsidRPr="00E037CA" w:rsidRDefault="00E037CA" w:rsidP="00E037CA">
      <w:proofErr w:type="spellStart"/>
      <w:r w:rsidRPr="00E037CA">
        <w:t>wt</w:t>
      </w:r>
      <w:proofErr w:type="spellEnd"/>
      <w:r w:rsidRPr="00E037CA">
        <w:t>% Ni3Ti = [5.14558019]</w:t>
      </w:r>
    </w:p>
    <w:p w14:paraId="2DBBB44F" w14:textId="77777777" w:rsidR="00E037CA" w:rsidRPr="00E037CA" w:rsidRDefault="00E037CA" w:rsidP="00E037CA">
      <w:proofErr w:type="spellStart"/>
      <w:r w:rsidRPr="00E037CA">
        <w:t>wt</w:t>
      </w:r>
      <w:proofErr w:type="spellEnd"/>
      <w:r w:rsidRPr="00E037CA">
        <w:t>% Laves = [0.]</w:t>
      </w:r>
    </w:p>
    <w:p w14:paraId="15010C05" w14:textId="77777777" w:rsidR="00E037CA" w:rsidRPr="00E037CA" w:rsidRDefault="00E037CA" w:rsidP="00E037CA">
      <w:proofErr w:type="spellStart"/>
      <w:r w:rsidRPr="00E037CA">
        <w:t>wt</w:t>
      </w:r>
      <w:proofErr w:type="spellEnd"/>
      <w:r w:rsidRPr="00E037CA">
        <w:t>% FCC = [10.20671307]</w:t>
      </w:r>
    </w:p>
    <w:p w14:paraId="07312976" w14:textId="3ABE376D" w:rsidR="00221A4F" w:rsidRDefault="00E037CA" w:rsidP="00E037CA">
      <w:r w:rsidRPr="00E037CA">
        <w:t>===================================================</w:t>
      </w:r>
    </w:p>
    <w:p w14:paraId="2E612CD6" w14:textId="195DBCA2" w:rsidR="00EE6D24" w:rsidRDefault="00EE6D24" w:rsidP="00E037CA"/>
    <w:p w14:paraId="3C1A5876" w14:textId="59C076E4" w:rsidR="00EE6D24" w:rsidRDefault="00EE6D24" w:rsidP="00E037CA"/>
    <w:p w14:paraId="11293A37" w14:textId="77777777" w:rsidR="00EE6D24" w:rsidRDefault="00EE6D24" w:rsidP="00EE6D24"/>
    <w:p w14:paraId="75AB1822" w14:textId="77777777" w:rsidR="00EE6D24" w:rsidRDefault="00EE6D24" w:rsidP="00EE6D24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3FC9CD7B" w14:textId="77777777" w:rsidR="00EE6D24" w:rsidRDefault="00EE6D24" w:rsidP="00EE6D24"/>
    <w:p w14:paraId="3BDCCEB6" w14:textId="77777777" w:rsidR="00EE6D24" w:rsidRDefault="00EE6D24" w:rsidP="00EE6D24">
      <w:r>
        <w:t>R^2 of the metamodel on Ni3Ti weight percent:</w:t>
      </w:r>
    </w:p>
    <w:p w14:paraId="20F2EC98" w14:textId="77777777" w:rsidR="00EE6D24" w:rsidRDefault="00EE6D24" w:rsidP="00EE6D24">
      <w:r>
        <w:t>0.9834045037899786</w:t>
      </w:r>
    </w:p>
    <w:p w14:paraId="226B39D8" w14:textId="77777777" w:rsidR="00EE6D24" w:rsidRDefault="00EE6D24" w:rsidP="00EE6D24"/>
    <w:p w14:paraId="0696D6E8" w14:textId="77777777" w:rsidR="00EE6D24" w:rsidRDefault="00EE6D24" w:rsidP="00EE6D24">
      <w:r>
        <w:t>R^2 of the metamodel on Laves weight percent:</w:t>
      </w:r>
    </w:p>
    <w:p w14:paraId="63BF480A" w14:textId="77777777" w:rsidR="00EE6D24" w:rsidRDefault="00EE6D24" w:rsidP="00EE6D24">
      <w:r>
        <w:t>0.9905219083601263</w:t>
      </w:r>
    </w:p>
    <w:p w14:paraId="3C3B8598" w14:textId="77777777" w:rsidR="00EE6D24" w:rsidRDefault="00EE6D24" w:rsidP="00EE6D24"/>
    <w:p w14:paraId="5280E984" w14:textId="77777777" w:rsidR="00EE6D24" w:rsidRDefault="00EE6D24" w:rsidP="00EE6D24">
      <w:r>
        <w:t>R^2 of the metamodel on FCC weight percent:</w:t>
      </w:r>
    </w:p>
    <w:p w14:paraId="368B49DD" w14:textId="77777777" w:rsidR="00EE6D24" w:rsidRDefault="00EE6D24" w:rsidP="00EE6D24">
      <w:r>
        <w:t>0.9840544055814757</w:t>
      </w:r>
    </w:p>
    <w:p w14:paraId="189D861E" w14:textId="77777777" w:rsidR="00EE6D24" w:rsidRDefault="00EE6D24" w:rsidP="00EE6D24"/>
    <w:p w14:paraId="6E2EF6C6" w14:textId="77777777" w:rsidR="00EE6D24" w:rsidRDefault="00EE6D24" w:rsidP="00EE6D24">
      <w:r>
        <w:t>==========Single objective optimization=========</w:t>
      </w:r>
    </w:p>
    <w:p w14:paraId="1ABE0DE2" w14:textId="77777777" w:rsidR="00EE6D24" w:rsidRDefault="00EE6D24" w:rsidP="00EE6D24"/>
    <w:p w14:paraId="082745A3" w14:textId="77777777" w:rsidR="00EE6D24" w:rsidRDefault="00EE6D24" w:rsidP="00EE6D24">
      <w:r>
        <w:lastRenderedPageBreak/>
        <w:t>The minimum objective function value is: -0.364263697264888</w:t>
      </w:r>
    </w:p>
    <w:p w14:paraId="65A729F9" w14:textId="77777777" w:rsidR="00EE6D24" w:rsidRDefault="00EE6D24" w:rsidP="00EE6D24">
      <w:r>
        <w:t>Optimized composition:</w:t>
      </w:r>
    </w:p>
    <w:p w14:paraId="5902124B" w14:textId="77777777" w:rsidR="00EE6D24" w:rsidRDefault="00EE6D24" w:rsidP="00EE6D24">
      <w:r>
        <w:t>Ni = 19.164642622084756wt%</w:t>
      </w:r>
    </w:p>
    <w:p w14:paraId="3F84A31C" w14:textId="77777777" w:rsidR="00EE6D24" w:rsidRDefault="00EE6D24" w:rsidP="00EE6D24">
      <w:proofErr w:type="spellStart"/>
      <w:r>
        <w:t>Ti</w:t>
      </w:r>
      <w:proofErr w:type="spellEnd"/>
      <w:r>
        <w:t xml:space="preserve"> = 1.568660074448645wt%</w:t>
      </w:r>
    </w:p>
    <w:p w14:paraId="5E72372C" w14:textId="77777777" w:rsidR="00EE6D24" w:rsidRDefault="00EE6D24" w:rsidP="00EE6D24">
      <w:r>
        <w:t>Al = 0.092053118710262wt%</w:t>
      </w:r>
    </w:p>
    <w:p w14:paraId="5EBB7032" w14:textId="77777777" w:rsidR="00EE6D24" w:rsidRDefault="00EE6D24" w:rsidP="00EE6D24">
      <w:proofErr w:type="spellStart"/>
      <w:r>
        <w:t>wt</w:t>
      </w:r>
      <w:proofErr w:type="spellEnd"/>
      <w:r>
        <w:t>% Ni3Ti = [5.20893441]</w:t>
      </w:r>
    </w:p>
    <w:p w14:paraId="57CC0681" w14:textId="77777777" w:rsidR="00EE6D24" w:rsidRDefault="00EE6D24" w:rsidP="00EE6D24">
      <w:proofErr w:type="spellStart"/>
      <w:r>
        <w:t>wt</w:t>
      </w:r>
      <w:proofErr w:type="spellEnd"/>
      <w:r>
        <w:t>% Laves = [0.]</w:t>
      </w:r>
    </w:p>
    <w:p w14:paraId="4922629F" w14:textId="77777777" w:rsidR="00EE6D24" w:rsidRDefault="00EE6D24" w:rsidP="00EE6D24">
      <w:proofErr w:type="spellStart"/>
      <w:r>
        <w:t>wt</w:t>
      </w:r>
      <w:proofErr w:type="spellEnd"/>
      <w:r>
        <w:t>% FCC = [10.02679137]</w:t>
      </w:r>
    </w:p>
    <w:p w14:paraId="479DE25E" w14:textId="472E4CD8" w:rsidR="00EE6D24" w:rsidRPr="00E037CA" w:rsidRDefault="00EE6D24" w:rsidP="00EE6D24">
      <w:r>
        <w:t>===================================================</w:t>
      </w:r>
    </w:p>
    <w:sectPr w:rsidR="00EE6D24" w:rsidRPr="00E037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tTAyNLI0NDAxNTJU0lEKTi0uzszPAykwqQUAhjtY/iwAAAA="/>
  </w:docVars>
  <w:rsids>
    <w:rsidRoot w:val="00E07EC3"/>
    <w:rsid w:val="000D3803"/>
    <w:rsid w:val="00142B61"/>
    <w:rsid w:val="001F7C02"/>
    <w:rsid w:val="00221A4F"/>
    <w:rsid w:val="00353DCD"/>
    <w:rsid w:val="004850E6"/>
    <w:rsid w:val="006E2BFA"/>
    <w:rsid w:val="007B2B8C"/>
    <w:rsid w:val="00973C60"/>
    <w:rsid w:val="00AE0A6B"/>
    <w:rsid w:val="00B23A7D"/>
    <w:rsid w:val="00BF63B6"/>
    <w:rsid w:val="00D24E0C"/>
    <w:rsid w:val="00E037CA"/>
    <w:rsid w:val="00E05FF4"/>
    <w:rsid w:val="00E07EC3"/>
    <w:rsid w:val="00EE6D24"/>
    <w:rsid w:val="00F6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F4C34"/>
  <w15:chartTrackingRefBased/>
  <w15:docId w15:val="{2C064D3A-2B7B-4D13-82F1-499A3706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514</Words>
  <Characters>2935</Characters>
  <Application>Microsoft Office Word</Application>
  <DocSecurity>0</DocSecurity>
  <Lines>24</Lines>
  <Paragraphs>6</Paragraphs>
  <ScaleCrop>false</ScaleCrop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ling Yao</dc:creator>
  <cp:keywords/>
  <dc:description/>
  <cp:lastModifiedBy>Xiling Yao</cp:lastModifiedBy>
  <cp:revision>12</cp:revision>
  <dcterms:created xsi:type="dcterms:W3CDTF">2020-11-09T01:16:00Z</dcterms:created>
  <dcterms:modified xsi:type="dcterms:W3CDTF">2020-11-09T01:56:00Z</dcterms:modified>
</cp:coreProperties>
</file>